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 xml:space="preserve">AND, </w:t>
      </w:r>
      <w:proofErr w:type="gramStart"/>
      <w:r w:rsidR="00F57822">
        <w:rPr>
          <w:lang w:val="en-US" w:eastAsia="en-US"/>
        </w:rPr>
        <w:t>OR</w:t>
      </w:r>
      <w:r w:rsidR="00BC74A7">
        <w:rPr>
          <w:lang w:val="en-US" w:eastAsia="en-US"/>
        </w:rPr>
        <w:t>,</w:t>
      </w:r>
      <w:proofErr w:type="gramEnd"/>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ADB91A8"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hyperlink r:id="rId8" w:history="1">
        <w:r w:rsidR="00342EAC" w:rsidRPr="003D5B6C">
          <w:rPr>
            <w:rStyle w:val="Hyperlink"/>
            <w:lang w:val="en-US" w:eastAsia="en-US"/>
          </w:rPr>
          <w:t>https://github.com/billbuchanan/appliedcrypto</w:t>
        </w:r>
        <w:r w:rsidR="00342EAC" w:rsidRPr="003D5B6C">
          <w:rPr>
            <w:rStyle w:val="Hyperlink"/>
            <w:lang w:val="en-US" w:eastAsia="en-US"/>
          </w:rPr>
          <w:t>/</w:t>
        </w:r>
        <w:r w:rsidR="00342EAC" w:rsidRPr="003D5B6C">
          <w:rPr>
            <w:rStyle w:val="Hyperlink"/>
            <w:lang w:val="en-US" w:eastAsia="en-US"/>
          </w:rPr>
          <w:t>tree/main/unit01_cipher_fundamentals</w:t>
        </w:r>
      </w:hyperlink>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10"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w:t>
            </w:r>
            <w:proofErr w:type="gramStart"/>
            <w:r w:rsidR="00F57822" w:rsidRPr="00F57822">
              <w:rPr>
                <w:rFonts w:ascii="Lucida Console" w:hAnsi="Lucida Console"/>
              </w:rPr>
              <w:t>",val</w:t>
            </w:r>
            <w:proofErr w:type="gramEnd"/>
            <w:r w:rsidR="00F57822" w:rsidRPr="00F57822">
              <w:rPr>
                <w:rFonts w:ascii="Lucida Console" w:hAnsi="Lucida Console"/>
              </w:rPr>
              <w:t>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w:t>
            </w:r>
            <w:proofErr w:type="gramStart"/>
            <w:r w:rsidRPr="00F57822">
              <w:rPr>
                <w:rFonts w:ascii="Lucida Console" w:hAnsi="Lucida Console"/>
              </w:rPr>
              <w:t>",bin</w:t>
            </w:r>
            <w:proofErr w:type="spellEnd"/>
            <w:proofErr w:type="gram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w:t>
            </w:r>
            <w:proofErr w:type="gramStart"/>
            <w:r w:rsidRPr="00F57822">
              <w:rPr>
                <w:rFonts w:ascii="Lucida Console" w:hAnsi="Lucida Console"/>
              </w:rPr>
              <w:t>",hex</w:t>
            </w:r>
            <w:proofErr w:type="spellEnd"/>
            <w:proofErr w:type="gram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w:t>
            </w:r>
            <w:proofErr w:type="gramStart"/>
            <w:r w:rsidRPr="00F57822">
              <w:rPr>
                <w:rFonts w:ascii="Lucida Console" w:hAnsi="Lucida Console"/>
              </w:rPr>
              <w:t>",oct</w:t>
            </w:r>
            <w:proofErr w:type="spellEnd"/>
            <w:proofErr w:type="gram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w:t>
            </w:r>
            <w:proofErr w:type="spellStart"/>
            <w:r w:rsidRPr="00F57822">
              <w:rPr>
                <w:rFonts w:ascii="Lucida Console" w:hAnsi="Lucida Console"/>
              </w:rPr>
              <w:t>t</w:t>
            </w:r>
            <w:proofErr w:type="gramStart"/>
            <w:r w:rsidRPr="00F57822">
              <w:rPr>
                <w:rFonts w:ascii="Lucida Console" w:hAnsi="Lucida Console"/>
              </w:rPr>
              <w:t>",chr</w:t>
            </w:r>
            <w:proofErr w:type="spellEnd"/>
            <w:proofErr w:type="gram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String</w:t>
            </w:r>
            <w:proofErr w:type="spellEnd"/>
            <w:proofErr w:type="gram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proofErr w:type="gram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w:t>
            </w:r>
            <w:proofErr w:type="gramStart"/>
            <w:r w:rsidRPr="00AA49D6">
              <w:rPr>
                <w:rFonts w:ascii="Lucida Console" w:hAnsi="Lucida Console"/>
                <w:sz w:val="20"/>
                <w:szCs w:val="20"/>
              </w:rPr>
              <w:t>=”crypto</w:t>
            </w:r>
            <w:proofErr w:type="gramEnd"/>
            <w:r w:rsidRPr="00AA49D6">
              <w:rPr>
                <w:rFonts w:ascii="Lucida Console" w:hAnsi="Lucida Console"/>
                <w:sz w:val="20"/>
                <w:szCs w:val="20"/>
              </w:rPr>
              <w:t>”</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r w:rsidR="00845EA9">
              <w:rPr>
                <w:rFonts w:ascii="Lucida Console" w:hAnsi="Lucida Console"/>
                <w:sz w:val="20"/>
                <w:szCs w:val="20"/>
              </w:rPr>
              <w:t>.encode</w:t>
            </w:r>
            <w:proofErr w:type="spellEnd"/>
            <w:r w:rsidR="00845EA9">
              <w:rPr>
                <w:rFonts w:ascii="Lucida Console" w:hAnsi="Lucida Console"/>
                <w:sz w:val="20"/>
                <w:szCs w:val="20"/>
              </w:rPr>
              <w:t>()</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000000"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000000" w:rsidP="0098729F">
            <w:pPr>
              <w:rPr>
                <w:rStyle w:val="Hyperlink"/>
              </w:rPr>
            </w:pPr>
            <w:hyperlink r:id="rId16"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w:t>
            </w:r>
            <w:proofErr w:type="gramStart"/>
            <w:r>
              <w:t>random characters of the same length</w:t>
            </w:r>
            <w:proofErr w:type="gramEnd"/>
            <w:r>
              <w:t xml:space="preserve"> as an input:</w:t>
            </w:r>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7"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lastRenderedPageBreak/>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proofErr w:type="gramStart"/>
            <w:r>
              <w:t>a,b</w:t>
            </w:r>
            <w:proofErr w:type="spellEnd"/>
            <w:proofErr w:type="gram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lastRenderedPageBreak/>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w:t>
            </w:r>
            <w:proofErr w:type="gramStart"/>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raw</w:t>
            </w:r>
            <w:proofErr w:type="gramEnd"/>
            <w:r w:rsidRPr="00EB3891">
              <w:rPr>
                <w:rFonts w:ascii="Lucida Console" w:hAnsi="Lucida Console" w:cs="Courier New"/>
                <w:sz w:val="20"/>
                <w:szCs w:val="20"/>
                <w:lang w:val="en-US" w:eastAsia="en-US"/>
              </w:rPr>
              <w:t>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385BD3C6" w14:textId="77777777" w:rsidR="00132302" w:rsidRDefault="00132302" w:rsidP="00DF4704">
      <w:pPr>
        <w:pStyle w:val="Heading2"/>
        <w:numPr>
          <w:ilvl w:val="0"/>
          <w:numId w:val="0"/>
        </w:numPr>
        <w:ind w:left="900" w:hanging="900"/>
      </w:pPr>
    </w:p>
    <w:p w14:paraId="33360DDF" w14:textId="77777777" w:rsidR="00132302" w:rsidRDefault="00132302" w:rsidP="00132302">
      <w:pPr>
        <w:pStyle w:val="Heading2"/>
        <w:numPr>
          <w:ilvl w:val="0"/>
          <w:numId w:val="0"/>
        </w:numPr>
        <w:ind w:left="900" w:hanging="900"/>
      </w:pPr>
      <w:r>
        <w:t>AWS Setup</w:t>
      </w:r>
    </w:p>
    <w:p w14:paraId="3347CC30" w14:textId="139B9131" w:rsidR="00132302" w:rsidRDefault="00132302" w:rsidP="00132302">
      <w:pPr>
        <w:jc w:val="both"/>
      </w:pPr>
      <w:r>
        <w:t xml:space="preserve">In future labs, we will investigation Cloud-based encryption and security. For this we will be using AWS KMS (Key Management System) and AWS HSM (Hardware Security Module). We will be using the AWS command line console, </w:t>
      </w:r>
      <w:proofErr w:type="gramStart"/>
      <w:r>
        <w:t>Python</w:t>
      </w:r>
      <w:proofErr w:type="gramEnd"/>
      <w:r>
        <w:t xml:space="preserve"> and the AWS Management Console. If you have time, setup a Linux instance (instead of AWS Linux you might want to install Ubuntu). If you want, you can use the AWS instance for future labs instead of the one in vSoC2.</w:t>
      </w:r>
      <w:r>
        <w:t xml:space="preserve"> The lab is here:</w:t>
      </w:r>
    </w:p>
    <w:p w14:paraId="6081888E" w14:textId="77777777" w:rsidR="00132302" w:rsidRDefault="00132302" w:rsidP="00132302"/>
    <w:p w14:paraId="4AAD9D34" w14:textId="521DC7A3" w:rsidR="00D60A1B" w:rsidRDefault="00132302" w:rsidP="00132302">
      <w:hyperlink r:id="rId18" w:history="1">
        <w:r w:rsidRPr="00132302">
          <w:rPr>
            <w:rStyle w:val="Hyperlink"/>
          </w:rPr>
          <w:t>https://github.com/billbuchanan/appliedcrypto/blob/main/unit01_cipher_fundamentals/lab/aws/aws_linux.pdf</w:t>
        </w:r>
      </w:hyperlink>
    </w:p>
    <w:p w14:paraId="5B8092F4" w14:textId="6E927334" w:rsidR="00FE3687" w:rsidRDefault="00FE3687" w:rsidP="00132302"/>
    <w:p w14:paraId="035A868F" w14:textId="1A39F120" w:rsidR="00FE3687" w:rsidRDefault="00FE3687" w:rsidP="00132302">
      <w:r>
        <w:t>Make sure the following is installed:</w:t>
      </w:r>
    </w:p>
    <w:p w14:paraId="3BE40DE6" w14:textId="36F61004" w:rsidR="00FE3687" w:rsidRDefault="00FE3687" w:rsidP="00132302"/>
    <w:p w14:paraId="18D12CAB" w14:textId="3FA99B04" w:rsidR="00FE3687" w:rsidRDefault="00FE3687" w:rsidP="00FE3687">
      <w:pPr>
        <w:pStyle w:val="ListParagraph"/>
        <w:numPr>
          <w:ilvl w:val="0"/>
          <w:numId w:val="15"/>
        </w:numPr>
      </w:pPr>
      <w:r>
        <w:t>Python 3.</w:t>
      </w:r>
    </w:p>
    <w:p w14:paraId="68ACC7FC" w14:textId="6693C66E" w:rsidR="00FE3687" w:rsidRDefault="00FE3687" w:rsidP="00FE3687">
      <w:pPr>
        <w:pStyle w:val="ListParagraph"/>
        <w:numPr>
          <w:ilvl w:val="0"/>
          <w:numId w:val="15"/>
        </w:numPr>
      </w:pPr>
      <w:r>
        <w:t>Node.js.</w:t>
      </w:r>
    </w:p>
    <w:p w14:paraId="28480061" w14:textId="10AB3705" w:rsidR="00FE3687" w:rsidRDefault="00FE3687" w:rsidP="00FE3687">
      <w:pPr>
        <w:pStyle w:val="ListParagraph"/>
        <w:numPr>
          <w:ilvl w:val="0"/>
          <w:numId w:val="15"/>
        </w:numPr>
      </w:pPr>
      <w:r>
        <w:t>Cryptography library (Hazmat).</w:t>
      </w:r>
    </w:p>
    <w:p w14:paraId="5B89D8D8" w14:textId="2ED9D4A7" w:rsidR="00FE3687" w:rsidRDefault="00FE3687" w:rsidP="00FE3687">
      <w:pPr>
        <w:pStyle w:val="ListParagraph"/>
        <w:numPr>
          <w:ilvl w:val="0"/>
          <w:numId w:val="15"/>
        </w:numPr>
      </w:pPr>
      <w:r>
        <w:t>OpenSSL 1.1.</w:t>
      </w:r>
    </w:p>
    <w:p w14:paraId="3DE87321" w14:textId="77777777" w:rsidR="00FE3687" w:rsidRDefault="00FE3687" w:rsidP="00132302"/>
    <w:p w14:paraId="2BA70E94" w14:textId="77777777" w:rsidR="00132302" w:rsidRDefault="00132302">
      <w:pPr>
        <w:spacing w:after="200" w:line="276" w:lineRule="auto"/>
        <w:rPr>
          <w:rFonts w:ascii="Arial" w:hAnsi="Arial" w:cs="Arial"/>
          <w:b/>
          <w:color w:val="000000"/>
          <w:sz w:val="32"/>
          <w:szCs w:val="32"/>
          <w:lang w:eastAsia="en-US"/>
        </w:rPr>
      </w:pPr>
      <w:r>
        <w:br w:type="page"/>
      </w:r>
    </w:p>
    <w:p w14:paraId="642343AF" w14:textId="1D2B92A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w:t>
      </w:r>
      <w:proofErr w:type="gramStart"/>
      <w:r>
        <w:t>fairly extensively</w:t>
      </w:r>
      <w:proofErr w:type="gramEnd"/>
      <w:r>
        <w:t xml:space="preserve">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w:t>
      </w:r>
      <w:proofErr w:type="gramStart"/>
      <w:r>
        <w:t>and also</w:t>
      </w:r>
      <w:proofErr w:type="gramEnd"/>
      <w:r>
        <w:t xml:space="preserve">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503CF9">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9pt;height:19.9pt;mso-width-percent:0;mso-height-percent:0;mso-width-percent:0;mso-height-percent:0">
            <v:imagedata r:id="rId19"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503CF9">
        <w:rPr>
          <w:noProof/>
          <w:position w:val="-8"/>
        </w:rPr>
        <w:pict w14:anchorId="0F462E6E">
          <v:shape id="_x0000_i1026" type="#_x0000_t75" alt="" style="width:19.9pt;height:19.9pt;mso-width-percent:0;mso-height-percent:0;mso-width-percent:0;mso-height-percent:0">
            <v:imagedata r:id="rId19"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20"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w:t>
      </w:r>
      <w:proofErr w:type="gramStart"/>
      <w:r w:rsidRPr="00EB3891">
        <w:rPr>
          <w:rFonts w:ascii="Lucida Console" w:hAnsi="Lucida Console" w:cs="Courier New"/>
          <w:sz w:val="20"/>
          <w:szCs w:val="20"/>
          <w:lang w:val="en-US" w:eastAsia="en-US"/>
        </w:rPr>
        <w:t>1]*</w:t>
      </w:r>
      <w:proofErr w:type="gramEnd"/>
      <w:r w:rsidRPr="00EB3891">
        <w:rPr>
          <w:rFonts w:ascii="Lucida Console" w:hAnsi="Lucida Console" w:cs="Courier New"/>
          <w:sz w:val="20"/>
          <w:szCs w:val="20"/>
          <w:lang w:val="en-US" w:eastAsia="en-US"/>
        </w:rPr>
        <w:t>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w:t>
      </w:r>
      <w:proofErr w:type="gramStart"/>
      <w:r w:rsidRPr="00EB3891">
        <w:rPr>
          <w:rFonts w:ascii="Lucida Console" w:hAnsi="Lucida Console" w:cs="Courier New"/>
          <w:sz w:val="20"/>
          <w:szCs w:val="20"/>
          <w:lang w:val="en-US" w:eastAsia="en-US"/>
        </w:rPr>
        <w:t>1,limit</w:t>
      </w:r>
      <w:proofErr w:type="gramEnd"/>
      <w:r w:rsidRPr="00EB3891">
        <w:rPr>
          <w:rFonts w:ascii="Lucida Console" w:hAnsi="Lucida Console" w:cs="Courier New"/>
          <w:sz w:val="20"/>
          <w:szCs w:val="20"/>
          <w:lang w:val="en-US" w:eastAsia="en-US"/>
        </w:rPr>
        <w: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21"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2"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503CF9">
        <w:rPr>
          <w:noProof/>
          <w:position w:val="-10"/>
          <w:lang w:val="en-US"/>
        </w:rPr>
        <w:pict w14:anchorId="126FD87A">
          <v:shape id="_x0000_i1025" type="#_x0000_t75" alt="" style="width:117.65pt;height:19.9pt;mso-width-percent:0;mso-height-percent:0;mso-width-percent:0;mso-height-percent:0">
            <v:imagedata r:id="rId23"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4"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000000" w:rsidP="00DF4704">
      <w:pPr>
        <w:rPr>
          <w:lang w:val="en-US"/>
        </w:rPr>
      </w:pPr>
      <w:hyperlink r:id="rId25"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6"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7"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w:t>
      </w:r>
      <w:proofErr w:type="gramStart"/>
      <w:r>
        <w:rPr>
          <w:lang w:val="en-US"/>
        </w:rPr>
        <w:t>numbers</w:t>
      </w:r>
      <w:proofErr w:type="gramEnd"/>
      <w:r>
        <w:rPr>
          <w:lang w:val="en-US"/>
        </w:rPr>
        <w:t xml:space="preserve">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A7E2" w14:textId="77777777" w:rsidR="00503CF9" w:rsidRDefault="00503CF9" w:rsidP="00A84C9E">
      <w:r>
        <w:separator/>
      </w:r>
    </w:p>
  </w:endnote>
  <w:endnote w:type="continuationSeparator" w:id="0">
    <w:p w14:paraId="0B2D7489" w14:textId="77777777" w:rsidR="00503CF9" w:rsidRDefault="00503CF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1FBE" w14:textId="77777777" w:rsidR="00503CF9" w:rsidRDefault="00503CF9" w:rsidP="00A84C9E">
      <w:r>
        <w:separator/>
      </w:r>
    </w:p>
  </w:footnote>
  <w:footnote w:type="continuationSeparator" w:id="0">
    <w:p w14:paraId="1CB1AC6F" w14:textId="77777777" w:rsidR="00503CF9" w:rsidRDefault="00503CF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C5DA3"/>
    <w:multiLevelType w:val="hybridMultilevel"/>
    <w:tmpl w:val="0BF863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7961922">
    <w:abstractNumId w:val="1"/>
  </w:num>
  <w:num w:numId="2" w16cid:durableId="946356002">
    <w:abstractNumId w:val="10"/>
  </w:num>
  <w:num w:numId="3" w16cid:durableId="734860115">
    <w:abstractNumId w:val="0"/>
  </w:num>
  <w:num w:numId="4" w16cid:durableId="1667436977">
    <w:abstractNumId w:val="11"/>
  </w:num>
  <w:num w:numId="5" w16cid:durableId="1212570555">
    <w:abstractNumId w:val="13"/>
  </w:num>
  <w:num w:numId="6" w16cid:durableId="1665014237">
    <w:abstractNumId w:val="6"/>
  </w:num>
  <w:num w:numId="7" w16cid:durableId="218395477">
    <w:abstractNumId w:val="4"/>
  </w:num>
  <w:num w:numId="8" w16cid:durableId="93478424">
    <w:abstractNumId w:val="7"/>
  </w:num>
  <w:num w:numId="9" w16cid:durableId="37631822">
    <w:abstractNumId w:val="2"/>
  </w:num>
  <w:num w:numId="10" w16cid:durableId="350227246">
    <w:abstractNumId w:val="9"/>
  </w:num>
  <w:num w:numId="11" w16cid:durableId="1492721310">
    <w:abstractNumId w:val="12"/>
  </w:num>
  <w:num w:numId="12" w16cid:durableId="1421023576">
    <w:abstractNumId w:val="3"/>
  </w:num>
  <w:num w:numId="13" w16cid:durableId="1202935897">
    <w:abstractNumId w:val="5"/>
  </w:num>
  <w:num w:numId="14" w16cid:durableId="885599729">
    <w:abstractNumId w:val="14"/>
  </w:num>
  <w:num w:numId="15" w16cid:durableId="9156756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2E2A"/>
    <w:rsid w:val="000D484E"/>
    <w:rsid w:val="000D4DC6"/>
    <w:rsid w:val="000D667A"/>
    <w:rsid w:val="000D7AC1"/>
    <w:rsid w:val="000D7F25"/>
    <w:rsid w:val="000E3B51"/>
    <w:rsid w:val="000F2423"/>
    <w:rsid w:val="00112F47"/>
    <w:rsid w:val="00123FAD"/>
    <w:rsid w:val="001301E6"/>
    <w:rsid w:val="00130E97"/>
    <w:rsid w:val="00132302"/>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3B46"/>
    <w:rsid w:val="00304CC0"/>
    <w:rsid w:val="00314841"/>
    <w:rsid w:val="003161AF"/>
    <w:rsid w:val="00316E73"/>
    <w:rsid w:val="00317A54"/>
    <w:rsid w:val="00327BFE"/>
    <w:rsid w:val="003306D7"/>
    <w:rsid w:val="00331333"/>
    <w:rsid w:val="00332040"/>
    <w:rsid w:val="003349F2"/>
    <w:rsid w:val="00342EAC"/>
    <w:rsid w:val="00360CF3"/>
    <w:rsid w:val="003618AC"/>
    <w:rsid w:val="00365579"/>
    <w:rsid w:val="00366BC8"/>
    <w:rsid w:val="003761D5"/>
    <w:rsid w:val="00380ADC"/>
    <w:rsid w:val="00380B67"/>
    <w:rsid w:val="00387B6B"/>
    <w:rsid w:val="00394AF2"/>
    <w:rsid w:val="003A04DA"/>
    <w:rsid w:val="003A341E"/>
    <w:rsid w:val="003A3425"/>
    <w:rsid w:val="003A5E54"/>
    <w:rsid w:val="003B01E3"/>
    <w:rsid w:val="003B0798"/>
    <w:rsid w:val="003B4CAD"/>
    <w:rsid w:val="003D5B6C"/>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CF9"/>
    <w:rsid w:val="00503FCE"/>
    <w:rsid w:val="005040CF"/>
    <w:rsid w:val="005047C3"/>
    <w:rsid w:val="005065CB"/>
    <w:rsid w:val="0050722D"/>
    <w:rsid w:val="005116A4"/>
    <w:rsid w:val="00516147"/>
    <w:rsid w:val="0052557B"/>
    <w:rsid w:val="005267B9"/>
    <w:rsid w:val="0053067F"/>
    <w:rsid w:val="0053584A"/>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1AD7"/>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1130"/>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D7317"/>
    <w:rsid w:val="00CE0B08"/>
    <w:rsid w:val="00CF25FA"/>
    <w:rsid w:val="00CF6CA7"/>
    <w:rsid w:val="00D03873"/>
    <w:rsid w:val="00D05EC9"/>
    <w:rsid w:val="00D20639"/>
    <w:rsid w:val="00D20C9B"/>
    <w:rsid w:val="00D2543F"/>
    <w:rsid w:val="00D26805"/>
    <w:rsid w:val="00D323D9"/>
    <w:rsid w:val="00D353DD"/>
    <w:rsid w:val="00D60A1B"/>
    <w:rsid w:val="00D62B33"/>
    <w:rsid w:val="00D65A94"/>
    <w:rsid w:val="00D717A1"/>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E3687"/>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 w:type="paragraph" w:styleId="Title">
    <w:name w:val="Title"/>
    <w:basedOn w:val="Normal"/>
    <w:next w:val="Normal"/>
    <w:link w:val="TitleChar"/>
    <w:uiPriority w:val="10"/>
    <w:qFormat/>
    <w:rsid w:val="001323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302"/>
    <w:rPr>
      <w:rFonts w:asciiTheme="majorHAnsi" w:eastAsiaTheme="majorEastAsia" w:hAnsiTheme="majorHAnsi" w:cstheme="majorBidi"/>
      <w:spacing w:val="-10"/>
      <w:kern w:val="28"/>
      <w:sz w:val="56"/>
      <w:szCs w:val="5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llbuchanan/appliedcrypto/tree/main/unit01_cipher_fundamentals" TargetMode="External"/><Relationship Id="rId13" Type="http://schemas.openxmlformats.org/officeDocument/2006/relationships/hyperlink" Target="http://asecuritysite.com/coding/ascii" TargetMode="External"/><Relationship Id="rId18" Type="http://schemas.openxmlformats.org/officeDocument/2006/relationships/hyperlink" Target="https://github.com/billbuchanan/appliedcrypto/blob/main/unit01_cipher_fundamentals/lab/aws/aws_linux.pdf" TargetMode="External"/><Relationship Id="rId26" Type="http://schemas.openxmlformats.org/officeDocument/2006/relationships/hyperlink" Target="https://github.com/billbuchanan/appliedcrypto" TargetMode="External"/><Relationship Id="rId3" Type="http://schemas.openxmlformats.org/officeDocument/2006/relationships/styles" Target="styles.xml"/><Relationship Id="rId21" Type="http://schemas.openxmlformats.org/officeDocument/2006/relationships/hyperlink" Target="http://asecuritysite.com/encryption/rabin" TargetMode="External"/><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hyperlink" Target="http://asecuritysite.com/encryption/gcd" TargetMode="External"/><Relationship Id="rId25" Type="http://schemas.openxmlformats.org/officeDocument/2006/relationships/hyperlink" Target="https://asecuritysite.com/encryption/xoro" TargetMode="External"/><Relationship Id="rId2" Type="http://schemas.openxmlformats.org/officeDocument/2006/relationships/numbering" Target="numbering.xml"/><Relationship Id="rId16" Type="http://schemas.openxmlformats.org/officeDocument/2006/relationships/hyperlink" Target="https://asecuritysite.com/encryption/gzip" TargetMode="External"/><Relationship Id="rId20" Type="http://schemas.openxmlformats.org/officeDocument/2006/relationships/hyperlink" Target="http://asecuritysite.com/encryption/isprim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asecuritysite.com/encryption/linear"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image" Target="media/image2.wmf"/><Relationship Id="rId28" Type="http://schemas.openxmlformats.org/officeDocument/2006/relationships/footer" Target="footer1.xml"/><Relationship Id="rId10" Type="http://schemas.openxmlformats.org/officeDocument/2006/relationships/hyperlink" Target="https://youtu.be/v6H7lHblKes" TargetMode="External"/><Relationship Id="rId19"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hyperlink" Target="http://asecuritysite.com/encryption/random" TargetMode="External"/><Relationship Id="rId27" Type="http://schemas.openxmlformats.org/officeDocument/2006/relationships/hyperlink" Target="https://github.com/billbuchanan/appliedcrypto/tree/main/z_solution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3-01-26T21:06:00Z</cp:lastPrinted>
  <dcterms:created xsi:type="dcterms:W3CDTF">2023-01-26T21:06:00Z</dcterms:created>
  <dcterms:modified xsi:type="dcterms:W3CDTF">2023-01-26T21:07:00Z</dcterms:modified>
</cp:coreProperties>
</file>